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62638" w14:textId="61870D9C" w:rsidR="000B56AB" w:rsidRDefault="000B56AB" w:rsidP="000B56AB">
      <w:pPr>
        <w:jc w:val="both"/>
      </w:pPr>
      <w:r>
        <w:t>RIGHT TO UNILATERAL TERMINATION OF A REMOTE</w:t>
      </w:r>
      <w:r>
        <w:t>LY CONCLUDED</w:t>
      </w:r>
      <w:r>
        <w:t xml:space="preserve"> CONTRACT</w:t>
      </w:r>
    </w:p>
    <w:p w14:paraId="0D25079E" w14:textId="77777777" w:rsidR="000B56AB" w:rsidRDefault="000B56AB" w:rsidP="000B56AB">
      <w:pPr>
        <w:jc w:val="both"/>
      </w:pPr>
    </w:p>
    <w:p w14:paraId="60A1E0A2" w14:textId="54FBA114" w:rsidR="000B56AB" w:rsidRDefault="000B56AB" w:rsidP="000B56AB">
      <w:pPr>
        <w:jc w:val="both"/>
      </w:pPr>
      <w:r>
        <w:t xml:space="preserve">The </w:t>
      </w:r>
      <w:r>
        <w:t>c</w:t>
      </w:r>
      <w:r>
        <w:t>onsumer may, without stating a reason, unilaterally terminate this contract, within 14 days from the day of concluding the contract.</w:t>
      </w:r>
    </w:p>
    <w:p w14:paraId="3D339572" w14:textId="7C5BA1EA" w:rsidR="000B56AB" w:rsidRDefault="000B56AB" w:rsidP="000B56AB">
      <w:pPr>
        <w:jc w:val="both"/>
      </w:pPr>
      <w:r>
        <w:t xml:space="preserve">The right to unilateral termination of the contract begins to run from the day of </w:t>
      </w:r>
      <w:r>
        <w:t>conclusion of</w:t>
      </w:r>
      <w:r>
        <w:t xml:space="preserve"> the contract.</w:t>
      </w:r>
    </w:p>
    <w:p w14:paraId="7EF91425" w14:textId="5ABE9292" w:rsidR="000B56AB" w:rsidRDefault="000B56AB" w:rsidP="000B56AB">
      <w:pPr>
        <w:jc w:val="both"/>
      </w:pPr>
      <w:proofErr w:type="gramStart"/>
      <w:r>
        <w:t>In order to</w:t>
      </w:r>
      <w:proofErr w:type="gramEnd"/>
      <w:r>
        <w:t xml:space="preserve"> exercise the right to unilateral termination, the consumer must provide the </w:t>
      </w:r>
      <w:r>
        <w:t>service provider</w:t>
      </w:r>
      <w:r>
        <w:t xml:space="preserve"> with a notice</w:t>
      </w:r>
      <w:r>
        <w:t xml:space="preserve">, </w:t>
      </w:r>
      <w:r>
        <w:t>in writing</w:t>
      </w:r>
      <w:r>
        <w:t>,</w:t>
      </w:r>
      <w:r>
        <w:t xml:space="preserve"> stating that he</w:t>
      </w:r>
      <w:r>
        <w:t>/she</w:t>
      </w:r>
      <w:r>
        <w:t xml:space="preserve"> is terminating the contract. The notice must be written on a durable medium and contain the information indicated below. and can be delivered as a letter sent by mail or e-mail.</w:t>
      </w:r>
    </w:p>
    <w:p w14:paraId="3486D890" w14:textId="77777777" w:rsidR="000B56AB" w:rsidRDefault="000B56AB" w:rsidP="000B56AB">
      <w:pPr>
        <w:jc w:val="both"/>
      </w:pPr>
      <w:r>
        <w:t>If the consumer exercises his right to unilateral termination, he shall not bear the costs incurred in this connection other than the direct costs of reimbursement.</w:t>
      </w:r>
    </w:p>
    <w:p w14:paraId="342ECF60" w14:textId="77777777" w:rsidR="000B56AB" w:rsidRDefault="000B56AB" w:rsidP="000B56AB">
      <w:pPr>
        <w:jc w:val="both"/>
      </w:pPr>
      <w:r>
        <w:t>You can fill in and send a copy of the form for unilateral termination of the contract electronically.</w:t>
      </w:r>
    </w:p>
    <w:p w14:paraId="5E2E70A2" w14:textId="0608A7DF" w:rsidR="000D4279" w:rsidRDefault="000B56AB" w:rsidP="000B56AB">
      <w:pPr>
        <w:jc w:val="both"/>
      </w:pPr>
      <w:r>
        <w:t>We will send you an acknowledgment of receipt of the notice of unilateral termination of the contract by e-mail without delay.</w:t>
      </w:r>
    </w:p>
    <w:p w14:paraId="05DB1893" w14:textId="77777777" w:rsidR="000B56AB" w:rsidRDefault="000B56AB" w:rsidP="000B56AB">
      <w:pPr>
        <w:jc w:val="both"/>
      </w:pPr>
      <w:r>
        <w:t>Notice of unilateral termination of the contract</w:t>
      </w:r>
    </w:p>
    <w:p w14:paraId="414A8204" w14:textId="77777777" w:rsidR="000B56AB" w:rsidRDefault="000B56AB" w:rsidP="000B56AB">
      <w:pPr>
        <w:jc w:val="both"/>
      </w:pPr>
      <w:r>
        <w:t xml:space="preserve">For the Law Firm Porobija &amp; </w:t>
      </w:r>
      <w:proofErr w:type="spellStart"/>
      <w:r>
        <w:t>Špoljarić</w:t>
      </w:r>
      <w:proofErr w:type="spellEnd"/>
      <w:r>
        <w:t xml:space="preserve"> </w:t>
      </w:r>
      <w:proofErr w:type="spellStart"/>
      <w:r>
        <w:t>d.o.o</w:t>
      </w:r>
      <w:proofErr w:type="spellEnd"/>
      <w:r>
        <w:t xml:space="preserve">, </w:t>
      </w:r>
      <w:proofErr w:type="spellStart"/>
      <w:r>
        <w:t>Kolodvorska</w:t>
      </w:r>
      <w:proofErr w:type="spellEnd"/>
      <w:r>
        <w:t xml:space="preserve"> 12, </w:t>
      </w:r>
      <w:proofErr w:type="spellStart"/>
      <w:r>
        <w:t>Varaždin</w:t>
      </w:r>
      <w:proofErr w:type="spellEnd"/>
      <w:r>
        <w:t>, legalcreator@psod.hr,</w:t>
      </w:r>
    </w:p>
    <w:p w14:paraId="2E876A73" w14:textId="7DF07CFF" w:rsidR="000B56AB" w:rsidRDefault="000B56AB" w:rsidP="000B56AB">
      <w:pPr>
        <w:jc w:val="both"/>
      </w:pPr>
      <w:r>
        <w:t xml:space="preserve">I, </w:t>
      </w:r>
      <w:r>
        <w:t xml:space="preserve">______________________________________________ </w:t>
      </w:r>
      <w:r>
        <w:t>(name and surname of the consumer) from</w:t>
      </w:r>
    </w:p>
    <w:p w14:paraId="1C0B8AF5" w14:textId="0DC9F7CF" w:rsidR="000B56AB" w:rsidRDefault="000B56AB" w:rsidP="000B56AB">
      <w:pPr>
        <w:jc w:val="both"/>
      </w:pPr>
      <w:r>
        <w:t>__________________________________________________________________________________</w:t>
      </w:r>
      <w:r>
        <w:t xml:space="preserve">  (consumer address: place, street, number)</w:t>
      </w:r>
      <w:r>
        <w:t>,</w:t>
      </w:r>
      <w:r>
        <w:t xml:space="preserve"> hereby declare that I am unilaterally terminating the Contract for the provision of the following service:</w:t>
      </w:r>
    </w:p>
    <w:p w14:paraId="52445668" w14:textId="4AF731B1" w:rsidR="000B56AB" w:rsidRDefault="000B56AB" w:rsidP="000B56AB">
      <w:pPr>
        <w:jc w:val="both"/>
      </w:pPr>
      <w:r>
        <w:t xml:space="preserve">______________________________________________________________ </w:t>
      </w:r>
      <w:r>
        <w:t xml:space="preserve">(enter the </w:t>
      </w:r>
      <w:r>
        <w:t>type</w:t>
      </w:r>
      <w:r>
        <w:t xml:space="preserve"> of document) </w:t>
      </w:r>
      <w:r>
        <w:t>per</w:t>
      </w:r>
      <w:r>
        <w:t xml:space="preserve"> the invoice number or order number (enter the document number) received on</w:t>
      </w:r>
      <w:r>
        <w:t xml:space="preserve"> ________________________</w:t>
      </w:r>
      <w:r>
        <w:t xml:space="preserve"> (enter date)</w:t>
      </w:r>
    </w:p>
    <w:p w14:paraId="22B3AF6C" w14:textId="77777777" w:rsidR="000B56AB" w:rsidRDefault="000B56AB" w:rsidP="000B56AB">
      <w:pPr>
        <w:jc w:val="both"/>
      </w:pPr>
    </w:p>
    <w:p w14:paraId="625D9255" w14:textId="6D869F86" w:rsidR="000B56AB" w:rsidRDefault="000B56AB" w:rsidP="000B56AB">
      <w:pPr>
        <w:jc w:val="both"/>
      </w:pPr>
      <w:r>
        <w:t xml:space="preserve">In </w:t>
      </w:r>
      <w:r>
        <w:t xml:space="preserve">_____________________ </w:t>
      </w:r>
      <w:r>
        <w:t xml:space="preserve">(city / town), </w:t>
      </w:r>
      <w:r>
        <w:t>on _____________________</w:t>
      </w:r>
      <w:r>
        <w:t xml:space="preserve"> (Date).</w:t>
      </w:r>
    </w:p>
    <w:p w14:paraId="3AC3A763" w14:textId="77777777" w:rsidR="000B56AB" w:rsidRDefault="000B56AB" w:rsidP="000B56AB">
      <w:pPr>
        <w:jc w:val="both"/>
      </w:pPr>
    </w:p>
    <w:p w14:paraId="7EF95901" w14:textId="51191175" w:rsidR="000B56AB" w:rsidRDefault="000B56AB" w:rsidP="000B56AB">
      <w:pPr>
        <w:jc w:val="both"/>
      </w:pPr>
    </w:p>
    <w:p w14:paraId="49BF8381" w14:textId="158F5F28" w:rsidR="000B56AB" w:rsidRDefault="000B56AB" w:rsidP="000B56AB">
      <w:pPr>
        <w:jc w:val="both"/>
      </w:pPr>
      <w:r>
        <w:t>____________________________________________________________</w:t>
      </w:r>
    </w:p>
    <w:p w14:paraId="504A195B" w14:textId="1682E199" w:rsidR="000B56AB" w:rsidRDefault="000B56AB" w:rsidP="000B56AB">
      <w:pPr>
        <w:jc w:val="both"/>
      </w:pPr>
      <w:r>
        <w:t xml:space="preserve">  Consumer's signature (only if this form is completed on</w:t>
      </w:r>
      <w:r>
        <w:t xml:space="preserve"> </w:t>
      </w:r>
      <w:proofErr w:type="gramStart"/>
      <w:r>
        <w:t xml:space="preserve">physical </w:t>
      </w:r>
      <w:r>
        <w:t xml:space="preserve"> paper</w:t>
      </w:r>
      <w:proofErr w:type="gramEnd"/>
      <w:r>
        <w:t>),</w:t>
      </w:r>
    </w:p>
    <w:sectPr w:rsidR="000B56AB" w:rsidSect="003520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La0NDUxMjYxNzRW0lEKTi0uzszPAykwrAUAs1jUfiwAAAA="/>
  </w:docVars>
  <w:rsids>
    <w:rsidRoot w:val="000B56AB"/>
    <w:rsid w:val="000B56AB"/>
    <w:rsid w:val="000D4279"/>
    <w:rsid w:val="00352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4D8AB0"/>
  <w15:chartTrackingRefBased/>
  <w15:docId w15:val="{C6D5BC6C-4F15-4CBC-A247-91860EE10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C53CCA51EAC49B30E166DBFBF2242" ma:contentTypeVersion="9" ma:contentTypeDescription="Create a new document." ma:contentTypeScope="" ma:versionID="b2817babd6f23963f1a48491ce7464c7">
  <xsd:schema xmlns:xsd="http://www.w3.org/2001/XMLSchema" xmlns:xs="http://www.w3.org/2001/XMLSchema" xmlns:p="http://schemas.microsoft.com/office/2006/metadata/properties" xmlns:ns2="ea5004b3-86cd-4ae0-8524-fa63ceb41aa7" targetNamespace="http://schemas.microsoft.com/office/2006/metadata/properties" ma:root="true" ma:fieldsID="5b6028dcbc2d0eb55f3928b18b7b9993" ns2:_="">
    <xsd:import namespace="ea5004b3-86cd-4ae0-8524-fa63ceb41a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004b3-86cd-4ae0-8524-fa63ceb41a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424C60-3688-427F-8013-B015F01D1714}"/>
</file>

<file path=customXml/itemProps2.xml><?xml version="1.0" encoding="utf-8"?>
<ds:datastoreItem xmlns:ds="http://schemas.openxmlformats.org/officeDocument/2006/customXml" ds:itemID="{8A33BD57-CA39-452D-AC66-EDB0F69191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992A51-6084-47F7-A51C-7C52C61FB9F4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ea5004b3-86cd-4ae0-8524-fa63ceb41aa7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7</Words>
  <Characters>1640</Characters>
  <Application>Microsoft Office Word</Application>
  <DocSecurity>0</DocSecurity>
  <Lines>13</Lines>
  <Paragraphs>3</Paragraphs>
  <ScaleCrop>false</ScaleCrop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 Porobija</dc:creator>
  <cp:keywords/>
  <dc:description/>
  <cp:lastModifiedBy>Luka Porobija</cp:lastModifiedBy>
  <cp:revision>1</cp:revision>
  <dcterms:created xsi:type="dcterms:W3CDTF">2021-09-28T11:59:00Z</dcterms:created>
  <dcterms:modified xsi:type="dcterms:W3CDTF">2021-09-28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C53CCA51EAC49B30E166DBFBF2242</vt:lpwstr>
  </property>
</Properties>
</file>